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9EF2C" w14:textId="67A3B85D" w:rsidR="008A4027" w:rsidRDefault="008A4027" w:rsidP="008252CE">
      <w:pPr>
        <w:spacing w:after="0"/>
        <w:jc w:val="both"/>
      </w:pPr>
    </w:p>
    <w:p w14:paraId="77A726D4" w14:textId="77777777" w:rsidR="0077219A" w:rsidRPr="00632095" w:rsidRDefault="0077219A" w:rsidP="0077219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632095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7</w:t>
      </w:r>
    </w:p>
    <w:p w14:paraId="62898641" w14:textId="77777777" w:rsidR="0077219A" w:rsidRPr="00632095" w:rsidRDefault="0077219A" w:rsidP="0077219A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rskiej UMP - rok akademicki 2024/2025</w:t>
      </w:r>
    </w:p>
    <w:p w14:paraId="50F0538A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2EC1AC80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57037C65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</w:p>
    <w:p w14:paraId="3BC81CFD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070CD7C7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12BE93CF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34392D9D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nazwa i adres jednostki zatrudniającej)</w:t>
      </w:r>
    </w:p>
    <w:p w14:paraId="1097A978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254D145F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191347B2" w14:textId="77777777" w:rsidR="0077219A" w:rsidRPr="00632095" w:rsidRDefault="0077219A" w:rsidP="0077219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adres e-mail)</w:t>
      </w:r>
    </w:p>
    <w:p w14:paraId="13B24093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bookmarkStart w:id="0" w:name="_GoBack"/>
      <w:bookmarkEnd w:id="0"/>
    </w:p>
    <w:p w14:paraId="3863F0C3" w14:textId="77777777" w:rsidR="0077219A" w:rsidRPr="00632095" w:rsidRDefault="0077219A" w:rsidP="0077219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6D184CDE" w14:textId="77777777" w:rsidR="0077219A" w:rsidRPr="00632095" w:rsidRDefault="0077219A" w:rsidP="0077219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UNIWERSYTET MEDYCZNY</w:t>
      </w:r>
    </w:p>
    <w:p w14:paraId="5849CD4B" w14:textId="77777777" w:rsidR="0077219A" w:rsidRPr="00632095" w:rsidRDefault="0077219A" w:rsidP="0077219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22559EC6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49B8D451" w14:textId="77777777" w:rsidR="0077219A" w:rsidRPr="00632095" w:rsidRDefault="0077219A" w:rsidP="0077219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OŚWIADCZENIE </w:t>
      </w:r>
    </w:p>
    <w:p w14:paraId="52B5FEB7" w14:textId="77777777" w:rsidR="0077219A" w:rsidRPr="00632095" w:rsidRDefault="0077219A" w:rsidP="0077219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pracownika naukowego przewidzianego na promotora zagranicznego o zgodzie na objęcie opieką naukową kandydata po jego zakwalifikowaniu się do przyjęcia do szkoły doktorskiej</w:t>
      </w:r>
    </w:p>
    <w:p w14:paraId="2AF9A3C6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460CAEFB" w14:textId="77777777" w:rsidR="0077219A" w:rsidRPr="00632095" w:rsidRDefault="0077219A" w:rsidP="0077219A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Wyrażam zgodę na objęcie obowiązków </w:t>
      </w:r>
      <w:proofErr w:type="spellStart"/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kopromotora</w:t>
      </w:r>
      <w:proofErr w:type="spellEnd"/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pracy doktorskiej Pani/Pana ......................................................................................., która/który wnioskuje o przyjęcie  do Szkoły Doktorskiej Uniwersytetu Medycznego </w:t>
      </w:r>
      <w:r w:rsidRPr="00632095">
        <w:rPr>
          <w:rFonts w:ascii="Calibri" w:eastAsia="Times New Roman" w:hAnsi="Calibri" w:cs="Calibri"/>
          <w:sz w:val="24"/>
          <w:szCs w:val="24"/>
          <w:lang w:eastAsia="pl-PL"/>
        </w:rPr>
        <w:t>im. K. Marcinkowskiego w Poznaniu.</w:t>
      </w:r>
    </w:p>
    <w:p w14:paraId="6FA1BB08" w14:textId="77777777" w:rsidR="0077219A" w:rsidRPr="00632095" w:rsidRDefault="0077219A" w:rsidP="0077219A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A9118AB" w14:textId="77777777" w:rsidR="0077219A" w:rsidRPr="00632095" w:rsidRDefault="0077219A" w:rsidP="0077219A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B6C2E37" w14:textId="77777777" w:rsidR="0077219A" w:rsidRPr="00632095" w:rsidRDefault="0077219A" w:rsidP="0077219A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Oświadczam, że posiadam opublikowany dorobek naukowy z okresu ostatnich 5 lat. Mój dorobek naukowy za lata 2019-2023 obejmuje ....................... publikacji o łącznej wartości IF = .......................; w tym odpowiednio ....................... publikacji jako pierwszy autor o łącznej wartości IF = ....................... </w:t>
      </w:r>
    </w:p>
    <w:p w14:paraId="2035C282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4973B67D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72CBB43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0A190216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C71CC7F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34BF216B" w14:textId="77777777" w:rsidR="0077219A" w:rsidRPr="00632095" w:rsidRDefault="0077219A" w:rsidP="0077219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2371D453" w14:textId="77777777" w:rsidR="0077219A" w:rsidRPr="00632095" w:rsidRDefault="0077219A" w:rsidP="0077219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                     (data)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i pieczęć oświadczającego)</w:t>
      </w:r>
    </w:p>
    <w:p w14:paraId="60EB2E72" w14:textId="77777777" w:rsidR="0077219A" w:rsidRPr="00632095" w:rsidRDefault="0077219A" w:rsidP="0077219A">
      <w:pPr>
        <w:tabs>
          <w:tab w:val="left" w:pos="1470"/>
        </w:tabs>
        <w:spacing w:after="200" w:line="276" w:lineRule="auto"/>
        <w:rPr>
          <w:rFonts w:ascii="Calibri" w:eastAsia="Calibri" w:hAnsi="Calibri" w:cs="Times New Roman"/>
        </w:rPr>
      </w:pPr>
    </w:p>
    <w:p w14:paraId="0EE4B958" w14:textId="77777777" w:rsidR="0077219A" w:rsidRPr="00632095" w:rsidRDefault="0077219A" w:rsidP="008252CE">
      <w:pPr>
        <w:spacing w:after="0"/>
        <w:jc w:val="both"/>
      </w:pPr>
    </w:p>
    <w:sectPr w:rsidR="0077219A" w:rsidRPr="00632095" w:rsidSect="005D129F"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7"/>
  </w:num>
  <w:num w:numId="3">
    <w:abstractNumId w:val="10"/>
  </w:num>
  <w:num w:numId="4">
    <w:abstractNumId w:val="4"/>
  </w:num>
  <w:num w:numId="5">
    <w:abstractNumId w:val="17"/>
  </w:num>
  <w:num w:numId="6">
    <w:abstractNumId w:val="2"/>
  </w:num>
  <w:num w:numId="7">
    <w:abstractNumId w:val="1"/>
  </w:num>
  <w:num w:numId="8">
    <w:abstractNumId w:val="5"/>
  </w:num>
  <w:num w:numId="9">
    <w:abstractNumId w:val="23"/>
  </w:num>
  <w:num w:numId="10">
    <w:abstractNumId w:val="13"/>
  </w:num>
  <w:num w:numId="11">
    <w:abstractNumId w:val="21"/>
  </w:num>
  <w:num w:numId="12">
    <w:abstractNumId w:val="6"/>
  </w:num>
  <w:num w:numId="13">
    <w:abstractNumId w:val="8"/>
  </w:num>
  <w:num w:numId="14">
    <w:abstractNumId w:val="20"/>
  </w:num>
  <w:num w:numId="15">
    <w:abstractNumId w:val="19"/>
  </w:num>
  <w:num w:numId="16">
    <w:abstractNumId w:val="3"/>
  </w:num>
  <w:num w:numId="17">
    <w:abstractNumId w:val="0"/>
  </w:num>
  <w:num w:numId="18">
    <w:abstractNumId w:val="12"/>
  </w:num>
  <w:num w:numId="19">
    <w:abstractNumId w:val="16"/>
  </w:num>
  <w:num w:numId="20">
    <w:abstractNumId w:val="18"/>
  </w:num>
  <w:num w:numId="21">
    <w:abstractNumId w:val="11"/>
  </w:num>
  <w:num w:numId="22">
    <w:abstractNumId w:val="15"/>
  </w:num>
  <w:num w:numId="23">
    <w:abstractNumId w:val="24"/>
  </w:num>
  <w:num w:numId="24">
    <w:abstractNumId w:val="9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214B6"/>
    <w:rsid w:val="00080EA3"/>
    <w:rsid w:val="001617DF"/>
    <w:rsid w:val="00210229"/>
    <w:rsid w:val="0025662A"/>
    <w:rsid w:val="0026616B"/>
    <w:rsid w:val="002E1883"/>
    <w:rsid w:val="00424670"/>
    <w:rsid w:val="00424C95"/>
    <w:rsid w:val="00516429"/>
    <w:rsid w:val="005243FC"/>
    <w:rsid w:val="005A5A3A"/>
    <w:rsid w:val="005C5A79"/>
    <w:rsid w:val="005D129F"/>
    <w:rsid w:val="00632095"/>
    <w:rsid w:val="006603B7"/>
    <w:rsid w:val="006979DA"/>
    <w:rsid w:val="006B49B3"/>
    <w:rsid w:val="006D6281"/>
    <w:rsid w:val="006E29C8"/>
    <w:rsid w:val="006E2F71"/>
    <w:rsid w:val="006F4CED"/>
    <w:rsid w:val="006F6BBC"/>
    <w:rsid w:val="00743D84"/>
    <w:rsid w:val="0077219A"/>
    <w:rsid w:val="00792B75"/>
    <w:rsid w:val="007B226D"/>
    <w:rsid w:val="007D16BA"/>
    <w:rsid w:val="007D65C3"/>
    <w:rsid w:val="008252CE"/>
    <w:rsid w:val="00840D35"/>
    <w:rsid w:val="00863B81"/>
    <w:rsid w:val="00872E0A"/>
    <w:rsid w:val="008901BF"/>
    <w:rsid w:val="0089143F"/>
    <w:rsid w:val="008A4027"/>
    <w:rsid w:val="0093613C"/>
    <w:rsid w:val="00963897"/>
    <w:rsid w:val="00977C0D"/>
    <w:rsid w:val="009C202B"/>
    <w:rsid w:val="00A024CF"/>
    <w:rsid w:val="00A21E02"/>
    <w:rsid w:val="00A67F45"/>
    <w:rsid w:val="00AD01FE"/>
    <w:rsid w:val="00B8499D"/>
    <w:rsid w:val="00C102D3"/>
    <w:rsid w:val="00C660E0"/>
    <w:rsid w:val="00D46C61"/>
    <w:rsid w:val="00DC1335"/>
    <w:rsid w:val="00EC2A40"/>
    <w:rsid w:val="00EC6F54"/>
    <w:rsid w:val="00F9413C"/>
    <w:rsid w:val="00FC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8C036-D600-4B51-AD9F-2B3ADE9E4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33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2</cp:revision>
  <dcterms:created xsi:type="dcterms:W3CDTF">2024-01-25T13:31:00Z</dcterms:created>
  <dcterms:modified xsi:type="dcterms:W3CDTF">2024-03-1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